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79E6EF" w14:textId="56F43AF8" w:rsidR="009D146F" w:rsidRDefault="000975E8" w:rsidP="0031003A">
      <w:pPr>
        <w:pStyle w:val="Heading1"/>
      </w:pPr>
      <w:r>
        <w:t>USE</w:t>
      </w:r>
      <w:r w:rsidR="007522D6" w:rsidRPr="0031003A">
        <w:t>DAD 220 Module Three Major Activity</w:t>
      </w:r>
    </w:p>
    <w:p w14:paraId="286A8D99" w14:textId="77777777" w:rsidR="009D146F" w:rsidRDefault="009D146F" w:rsidP="0031003A">
      <w:pPr>
        <w:pStyle w:val="Heading1"/>
      </w:pPr>
      <w:r>
        <w:t>Michael Wood</w:t>
      </w:r>
    </w:p>
    <w:p w14:paraId="161228C9" w14:textId="3FA71E9A" w:rsidR="00ED44F4" w:rsidRPr="0031003A" w:rsidRDefault="009D146F" w:rsidP="0031003A">
      <w:pPr>
        <w:pStyle w:val="Heading1"/>
      </w:pPr>
      <w:r>
        <w:t>03/23/2024</w:t>
      </w:r>
      <w:r w:rsidR="007522D6" w:rsidRPr="0031003A">
        <w:t xml:space="preserve"> </w:t>
      </w:r>
    </w:p>
    <w:p w14:paraId="63CC99F5" w14:textId="77777777" w:rsidR="00E076D0" w:rsidRPr="0031003A" w:rsidRDefault="00E076D0" w:rsidP="0031003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3FCB976" w14:textId="67C0A025" w:rsidR="004B7D0C" w:rsidRPr="0031003A" w:rsidRDefault="004B7D0C" w:rsidP="0031003A">
      <w:pPr>
        <w:pStyle w:val="Heading2"/>
      </w:pPr>
      <w:r w:rsidRPr="0031003A">
        <w:t>Overview</w:t>
      </w:r>
    </w:p>
    <w:p w14:paraId="5CA11752" w14:textId="77777777" w:rsidR="00FE5ED2" w:rsidRDefault="00FE5ED2" w:rsidP="0031003A">
      <w:pPr>
        <w:suppressAutoHyphens/>
        <w:spacing w:after="0" w:line="240" w:lineRule="auto"/>
        <w:contextualSpacing/>
      </w:pPr>
    </w:p>
    <w:p w14:paraId="5C409438" w14:textId="697FE674" w:rsidR="00432D5F" w:rsidRDefault="007522D6" w:rsidP="0031003A">
      <w:pPr>
        <w:suppressAutoHyphens/>
        <w:spacing w:after="0" w:line="240" w:lineRule="auto"/>
        <w:contextualSpacing/>
      </w:pPr>
      <w:r w:rsidRPr="0031003A">
        <w:t xml:space="preserve">Complete these steps as you work through the directions for this activity. Replace the bracketed text with </w:t>
      </w:r>
      <w:r w:rsidR="6BCE028A" w:rsidRPr="0031003A">
        <w:t>a</w:t>
      </w:r>
      <w:r w:rsidRPr="0031003A">
        <w:t xml:space="preserve"> screenshot and brief explanation </w:t>
      </w:r>
      <w:r w:rsidR="0C7B8FF2" w:rsidRPr="0031003A">
        <w:t>where indicated</w:t>
      </w:r>
      <w:r w:rsidRPr="0031003A">
        <w:t>. Each screenshot and its explanation should be sized to approximately one</w:t>
      </w:r>
      <w:r w:rsidR="423C4F7F" w:rsidRPr="0031003A">
        <w:t>-</w:t>
      </w:r>
      <w:r w:rsidRPr="0031003A">
        <w:t xml:space="preserve">quarter of the page with the description written below the screenshot. </w:t>
      </w:r>
      <w:r w:rsidR="2D291D59" w:rsidRPr="0031003A">
        <w:t>Review the Template Screenshot Example linked in the guidelines and rubric for this assignment to see how screenshots for your assignment should look</w:t>
      </w:r>
      <w:r w:rsidR="09F2CF21" w:rsidRPr="0031003A">
        <w:t>.</w:t>
      </w:r>
      <w:r w:rsidRPr="0031003A">
        <w:t xml:space="preserve"> </w:t>
      </w:r>
      <w:bookmarkStart w:id="1" w:name="_heading=h.cna0puu0r7l"/>
      <w:bookmarkEnd w:id="1"/>
    </w:p>
    <w:p w14:paraId="64445561" w14:textId="77777777" w:rsidR="00277EF1" w:rsidRPr="0031003A" w:rsidRDefault="00277EF1" w:rsidP="0031003A">
      <w:pPr>
        <w:suppressAutoHyphens/>
        <w:spacing w:after="0" w:line="240" w:lineRule="auto"/>
        <w:contextualSpacing/>
      </w:pPr>
    </w:p>
    <w:p w14:paraId="161228CC" w14:textId="1F626F56" w:rsidR="00ED44F4" w:rsidRPr="0031003A" w:rsidRDefault="007522D6" w:rsidP="0031003A">
      <w:pPr>
        <w:pStyle w:val="Heading2"/>
      </w:pPr>
      <w:r w:rsidRPr="0031003A">
        <w:t>Create a Database</w:t>
      </w:r>
    </w:p>
    <w:p w14:paraId="161228CD" w14:textId="77777777" w:rsidR="00ED44F4" w:rsidRPr="0031003A" w:rsidRDefault="00ED44F4" w:rsidP="0031003A">
      <w:pPr>
        <w:suppressAutoHyphens/>
        <w:spacing w:after="0" w:line="240" w:lineRule="auto"/>
        <w:contextualSpacing/>
      </w:pPr>
    </w:p>
    <w:p w14:paraId="3B0C3438" w14:textId="065C0A0B" w:rsidR="00ED44F4" w:rsidRPr="0031003A" w:rsidRDefault="007522D6" w:rsidP="0031003A">
      <w:pPr>
        <w:numPr>
          <w:ilvl w:val="0"/>
          <w:numId w:val="1"/>
        </w:numPr>
        <w:suppressAutoHyphens/>
        <w:spacing w:after="0" w:line="240" w:lineRule="auto"/>
        <w:contextualSpacing/>
      </w:pPr>
      <w:r w:rsidRPr="0031003A">
        <w:t xml:space="preserve">In your </w:t>
      </w:r>
      <w:r w:rsidR="001A3E9E">
        <w:t xml:space="preserve">online </w:t>
      </w:r>
      <w:r w:rsidRPr="0031003A">
        <w:t>integrated development environment (</w:t>
      </w:r>
      <w:r w:rsidR="001A3E9E">
        <w:t>Codio</w:t>
      </w:r>
      <w:r w:rsidRPr="0031003A">
        <w:t xml:space="preserve">), </w:t>
      </w:r>
      <w:r w:rsidRPr="0031003A">
        <w:rPr>
          <w:b/>
          <w:bCs/>
        </w:rPr>
        <w:t xml:space="preserve">create a database schema </w:t>
      </w:r>
      <w:r w:rsidRPr="0031003A">
        <w:t xml:space="preserve">called </w:t>
      </w:r>
      <w:proofErr w:type="spellStart"/>
      <w:r w:rsidRPr="0031003A">
        <w:t>Quantigration</w:t>
      </w:r>
      <w:proofErr w:type="spellEnd"/>
      <w:r w:rsidR="001338BE">
        <w:t xml:space="preserve"> </w:t>
      </w:r>
      <w:r w:rsidRPr="0031003A">
        <w:t>RMA</w:t>
      </w:r>
      <w:r w:rsidR="00642829">
        <w:t xml:space="preserve"> that can hold tables</w:t>
      </w:r>
      <w:r w:rsidRPr="0031003A">
        <w:t xml:space="preserve">. </w:t>
      </w:r>
    </w:p>
    <w:p w14:paraId="430B955D" w14:textId="7B294946" w:rsidR="00ED44F4" w:rsidRPr="0031003A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>List the database name</w:t>
      </w:r>
      <w:r w:rsidR="40AAD0C5" w:rsidRPr="0031003A">
        <w:t xml:space="preserve"> on the screen</w:t>
      </w:r>
      <w:r w:rsidRPr="0031003A">
        <w:t xml:space="preserve">. </w:t>
      </w:r>
    </w:p>
    <w:p w14:paraId="161228CE" w14:textId="01E4BA6D" w:rsidR="00ED44F4" w:rsidRPr="0031003A" w:rsidRDefault="007522D6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Provide the SQL commands you ran to successfully complete this </w:t>
      </w:r>
      <w:r w:rsidR="17D18FCC" w:rsidRPr="0031003A">
        <w:t>step.</w:t>
      </w:r>
    </w:p>
    <w:p w14:paraId="161228CF" w14:textId="77777777" w:rsidR="00ED44F4" w:rsidRPr="0031003A" w:rsidRDefault="00ED44F4" w:rsidP="00FE5ED2">
      <w:pPr>
        <w:suppressAutoHyphens/>
        <w:spacing w:after="0" w:line="240" w:lineRule="auto"/>
        <w:contextualSpacing/>
      </w:pPr>
    </w:p>
    <w:p w14:paraId="161228D1" w14:textId="59B5D48D" w:rsidR="00ED44F4" w:rsidRDefault="00D820FB" w:rsidP="00231821">
      <w:pPr>
        <w:suppressAutoHyphens/>
        <w:spacing w:after="0" w:line="240" w:lineRule="auto"/>
        <w:contextualSpacing/>
        <w:jc w:val="center"/>
      </w:pPr>
      <w:r w:rsidRPr="00D820FB">
        <w:rPr>
          <w:noProof/>
        </w:rPr>
        <w:drawing>
          <wp:inline distT="0" distB="0" distL="0" distR="0" wp14:anchorId="2FA81B16" wp14:editId="0B33DEAF">
            <wp:extent cx="3371353" cy="3530555"/>
            <wp:effectExtent l="0" t="0" r="635" b="0"/>
            <wp:docPr id="1101571279" name="Picture 1" descr="A screenshot of a computer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71279" name="Picture 1" descr="A screenshot of a computer program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09120" cy="357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A5AD" w14:textId="1DF7027B" w:rsidR="00231821" w:rsidRDefault="00231821" w:rsidP="00231821">
      <w:pPr>
        <w:suppressAutoHyphens/>
        <w:spacing w:after="0" w:line="240" w:lineRule="auto"/>
        <w:contextualSpacing/>
        <w:jc w:val="center"/>
      </w:pPr>
      <w:r>
        <w:t>I used the CREATE DATABASE</w:t>
      </w:r>
      <w:r w:rsidR="00796943">
        <w:t xml:space="preserve"> command to create the databases needed for this project.</w:t>
      </w:r>
    </w:p>
    <w:p w14:paraId="77B8ECF7" w14:textId="77777777" w:rsidR="00796943" w:rsidRPr="0031003A" w:rsidRDefault="00796943" w:rsidP="00231821">
      <w:pPr>
        <w:suppressAutoHyphens/>
        <w:spacing w:after="0" w:line="240" w:lineRule="auto"/>
        <w:contextualSpacing/>
        <w:jc w:val="center"/>
      </w:pPr>
    </w:p>
    <w:p w14:paraId="161228D2" w14:textId="2DD3D8B2" w:rsidR="00ED44F4" w:rsidRPr="0031003A" w:rsidRDefault="4F84448E" w:rsidP="0031003A">
      <w:pPr>
        <w:numPr>
          <w:ilvl w:val="0"/>
          <w:numId w:val="1"/>
        </w:numPr>
        <w:suppressAutoHyphens/>
        <w:spacing w:after="0" w:line="240" w:lineRule="auto"/>
        <w:contextualSpacing/>
      </w:pPr>
      <w:bookmarkStart w:id="2" w:name="_heading=h.30j0zll"/>
      <w:bookmarkEnd w:id="2"/>
      <w:r w:rsidRPr="0031003A">
        <w:t xml:space="preserve">Connect to the </w:t>
      </w:r>
      <w:proofErr w:type="spellStart"/>
      <w:r w:rsidRPr="0031003A">
        <w:t>Quantigration</w:t>
      </w:r>
      <w:proofErr w:type="spellEnd"/>
      <w:r w:rsidRPr="0031003A">
        <w:t xml:space="preserve"> RMA schema.</w:t>
      </w:r>
      <w:r w:rsidR="3FB73CC8" w:rsidRPr="0031003A">
        <w:t xml:space="preserve"> </w:t>
      </w:r>
      <w:r w:rsidR="2C18AA39" w:rsidRPr="0031003A">
        <w:rPr>
          <w:b/>
          <w:bCs/>
        </w:rPr>
        <w:t>C</w:t>
      </w:r>
      <w:r w:rsidR="3FB73CC8" w:rsidRPr="0031003A">
        <w:rPr>
          <w:b/>
          <w:bCs/>
        </w:rPr>
        <w:t xml:space="preserve">reate </w:t>
      </w:r>
      <w:r w:rsidR="3FB73CC8" w:rsidRPr="0031003A">
        <w:t>the following</w:t>
      </w:r>
      <w:r w:rsidR="3FB73CC8" w:rsidRPr="0031003A">
        <w:rPr>
          <w:b/>
          <w:bCs/>
        </w:rPr>
        <w:t xml:space="preserve"> tables with the appropriate attributes and keys</w:t>
      </w:r>
      <w:r w:rsidR="63A981CD" w:rsidRPr="0031003A">
        <w:t xml:space="preserve"> in the </w:t>
      </w:r>
      <w:proofErr w:type="spellStart"/>
      <w:r w:rsidR="63A981CD" w:rsidRPr="0031003A">
        <w:t>Quantigration</w:t>
      </w:r>
      <w:proofErr w:type="spellEnd"/>
      <w:r w:rsidR="63A981CD" w:rsidRPr="0031003A">
        <w:t xml:space="preserve"> RMA database using the </w:t>
      </w:r>
      <w:proofErr w:type="spellStart"/>
      <w:r w:rsidR="0055716C">
        <w:t>Quantigration</w:t>
      </w:r>
      <w:proofErr w:type="spellEnd"/>
      <w:r w:rsidR="0055716C">
        <w:t xml:space="preserve"> RMA E</w:t>
      </w:r>
      <w:r w:rsidR="63A981CD" w:rsidRPr="0031003A">
        <w:t xml:space="preserve">ntity </w:t>
      </w:r>
      <w:r w:rsidR="0055716C">
        <w:t>R</w:t>
      </w:r>
      <w:r w:rsidR="63A981CD" w:rsidRPr="0031003A">
        <w:t xml:space="preserve">elationship </w:t>
      </w:r>
      <w:r w:rsidR="0055716C">
        <w:t>D</w:t>
      </w:r>
      <w:r w:rsidR="63A981CD" w:rsidRPr="0031003A">
        <w:t>iagram (ERD) as a reference</w:t>
      </w:r>
      <w:r w:rsidR="3FB73CC8" w:rsidRPr="0031003A">
        <w:t>:</w:t>
      </w:r>
    </w:p>
    <w:p w14:paraId="7AC8B7EE" w14:textId="77777777" w:rsidR="00E076D0" w:rsidRPr="0031003A" w:rsidRDefault="00E076D0" w:rsidP="00FE5ED2">
      <w:pPr>
        <w:suppressAutoHyphens/>
        <w:spacing w:after="0" w:line="240" w:lineRule="auto"/>
        <w:contextualSpacing/>
      </w:pPr>
    </w:p>
    <w:p w14:paraId="231DC7D3" w14:textId="7076CCE6" w:rsidR="00A65E06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lastRenderedPageBreak/>
        <w:t xml:space="preserve">A table named </w:t>
      </w:r>
      <w:r w:rsidR="0B4965E2" w:rsidRPr="0031003A">
        <w:rPr>
          <w:b/>
          <w:bCs/>
        </w:rPr>
        <w:t>C</w:t>
      </w:r>
      <w:r w:rsidRPr="0031003A">
        <w:rPr>
          <w:b/>
          <w:bCs/>
        </w:rPr>
        <w:t xml:space="preserve">ustomers </w:t>
      </w:r>
      <w:r w:rsidR="3574759F" w:rsidRPr="0031003A">
        <w:t>to store customer information with a primary key of Customer ID</w:t>
      </w:r>
      <w:r w:rsidRPr="0031003A">
        <w:t xml:space="preserve"> </w:t>
      </w:r>
    </w:p>
    <w:p w14:paraId="161228D3" w14:textId="4C458C22" w:rsidR="00ED44F4" w:rsidRPr="0031003A" w:rsidRDefault="3FB73CC8" w:rsidP="00A65E06">
      <w:pPr>
        <w:numPr>
          <w:ilvl w:val="2"/>
          <w:numId w:val="1"/>
        </w:numPr>
        <w:suppressAutoHyphens/>
        <w:spacing w:after="0" w:line="240" w:lineRule="auto"/>
        <w:contextualSpacing/>
      </w:pPr>
      <w:r w:rsidRPr="0031003A">
        <w:t>Provide the SQL commands you ran against</w:t>
      </w:r>
      <w:r w:rsidR="193ACECA" w:rsidRPr="0031003A">
        <w:t xml:space="preserve"> </w:t>
      </w:r>
      <w:r w:rsidR="6C73EE86" w:rsidRPr="0031003A">
        <w:t xml:space="preserve">MySQL </w:t>
      </w:r>
      <w:r w:rsidRPr="0031003A">
        <w:t xml:space="preserve">to complete this </w:t>
      </w:r>
      <w:r w:rsidR="007522D6" w:rsidRPr="0031003A">
        <w:t>successfully in your answer:</w:t>
      </w:r>
    </w:p>
    <w:p w14:paraId="161228D4" w14:textId="77777777" w:rsidR="00ED44F4" w:rsidRPr="0031003A" w:rsidRDefault="00ED44F4" w:rsidP="00FE5ED2">
      <w:pPr>
        <w:suppressAutoHyphens/>
        <w:spacing w:after="0" w:line="240" w:lineRule="auto"/>
        <w:contextualSpacing/>
      </w:pPr>
    </w:p>
    <w:p w14:paraId="161228D6" w14:textId="17A71772" w:rsidR="00ED44F4" w:rsidRDefault="00B24C74" w:rsidP="00B24C74">
      <w:pPr>
        <w:suppressAutoHyphens/>
        <w:spacing w:after="0" w:line="240" w:lineRule="auto"/>
        <w:contextualSpacing/>
        <w:jc w:val="center"/>
      </w:pPr>
      <w:r w:rsidRPr="00B24C74">
        <w:rPr>
          <w:noProof/>
        </w:rPr>
        <w:drawing>
          <wp:inline distT="0" distB="0" distL="0" distR="0" wp14:anchorId="003B1E80" wp14:editId="2E88572E">
            <wp:extent cx="3434316" cy="3665105"/>
            <wp:effectExtent l="0" t="0" r="0" b="0"/>
            <wp:docPr id="1659332260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332260" name="Picture 1" descr="A screenshot of a computer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53415" cy="3685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AD00D" w14:textId="3383B077" w:rsidR="00877C26" w:rsidRDefault="00877C26" w:rsidP="00201E2D">
      <w:pPr>
        <w:suppressAutoHyphens/>
        <w:spacing w:after="0" w:line="240" w:lineRule="auto"/>
        <w:contextualSpacing/>
        <w:jc w:val="center"/>
      </w:pPr>
      <w:r w:rsidRPr="00877C26">
        <w:t xml:space="preserve">CREATE TABLE </w:t>
      </w:r>
      <w:proofErr w:type="gramStart"/>
      <w:r w:rsidRPr="00877C26">
        <w:t xml:space="preserve">Customers( </w:t>
      </w:r>
      <w:proofErr w:type="spellStart"/>
      <w:r w:rsidRPr="00877C26">
        <w:t>Customer</w:t>
      </w:r>
      <w:proofErr w:type="gramEnd"/>
      <w:r w:rsidRPr="00877C26">
        <w:t>_ID</w:t>
      </w:r>
      <w:proofErr w:type="spellEnd"/>
      <w:r w:rsidRPr="00877C26">
        <w:t xml:space="preserve"> SMALLINT,</w:t>
      </w:r>
      <w:r w:rsidR="00B24C74">
        <w:t xml:space="preserve"> PRIMARY KEY</w:t>
      </w:r>
      <w:r w:rsidR="00385986">
        <w:t>(</w:t>
      </w:r>
      <w:proofErr w:type="spellStart"/>
      <w:r w:rsidR="00385986">
        <w:t>Customer_ID</w:t>
      </w:r>
      <w:proofErr w:type="spellEnd"/>
      <w:r w:rsidR="00385986">
        <w:t>),</w:t>
      </w:r>
      <w:r w:rsidRPr="00877C26">
        <w:t xml:space="preserve"> </w:t>
      </w:r>
      <w:proofErr w:type="spellStart"/>
      <w:r w:rsidRPr="00877C26">
        <w:t>First_Name</w:t>
      </w:r>
      <w:proofErr w:type="spellEnd"/>
      <w:r w:rsidRPr="00877C26">
        <w:t xml:space="preserve"> VARCHAR(25), </w:t>
      </w:r>
      <w:proofErr w:type="spellStart"/>
      <w:r w:rsidRPr="00877C26">
        <w:t>Last_Name</w:t>
      </w:r>
      <w:proofErr w:type="spellEnd"/>
      <w:r w:rsidRPr="00877C26">
        <w:t xml:space="preserve"> VARCHAR(25), </w:t>
      </w:r>
      <w:proofErr w:type="spellStart"/>
      <w:r w:rsidRPr="00877C26">
        <w:t>Street_Address</w:t>
      </w:r>
      <w:proofErr w:type="spellEnd"/>
      <w:r w:rsidRPr="00877C26">
        <w:t xml:space="preserve"> VARCHAR(50), City VARCHAR(50), State VARCHAR(25), </w:t>
      </w:r>
      <w:proofErr w:type="spellStart"/>
      <w:r w:rsidRPr="00877C26">
        <w:t>Zip_Code</w:t>
      </w:r>
      <w:proofErr w:type="spellEnd"/>
      <w:r w:rsidRPr="00877C26">
        <w:t xml:space="preserve"> VARCHAR(10), Telephone VARCHAR(15));</w:t>
      </w:r>
    </w:p>
    <w:p w14:paraId="3E32977C" w14:textId="77777777" w:rsidR="00877C26" w:rsidRPr="0031003A" w:rsidRDefault="00877C26" w:rsidP="00201E2D">
      <w:pPr>
        <w:suppressAutoHyphens/>
        <w:spacing w:after="0" w:line="240" w:lineRule="auto"/>
        <w:contextualSpacing/>
        <w:jc w:val="center"/>
      </w:pPr>
    </w:p>
    <w:p w14:paraId="0F6D583A" w14:textId="189F8932" w:rsidR="00A65E06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A table named </w:t>
      </w:r>
      <w:r w:rsidR="6CD50C53" w:rsidRPr="0031003A">
        <w:rPr>
          <w:b/>
          <w:bCs/>
        </w:rPr>
        <w:t>O</w:t>
      </w:r>
      <w:r w:rsidRPr="0031003A">
        <w:rPr>
          <w:b/>
          <w:bCs/>
        </w:rPr>
        <w:t xml:space="preserve">rders </w:t>
      </w:r>
      <w:r w:rsidR="4CA480B0" w:rsidRPr="0031003A">
        <w:t>to store order information with a primary key of Order ID and foreign key of Customer ID</w:t>
      </w:r>
      <w:r w:rsidRPr="0031003A">
        <w:t xml:space="preserve"> </w:t>
      </w:r>
    </w:p>
    <w:p w14:paraId="161228D7" w14:textId="153AE4EF" w:rsidR="00ED44F4" w:rsidRPr="0031003A" w:rsidRDefault="3FB73CC8" w:rsidP="00A65E06">
      <w:pPr>
        <w:numPr>
          <w:ilvl w:val="2"/>
          <w:numId w:val="1"/>
        </w:numPr>
        <w:suppressAutoHyphens/>
        <w:spacing w:after="0" w:line="240" w:lineRule="auto"/>
        <w:contextualSpacing/>
      </w:pPr>
      <w:r w:rsidRPr="0031003A">
        <w:t>Provide the SQL commands you ran against</w:t>
      </w:r>
      <w:r w:rsidR="2F9BC8D3" w:rsidRPr="0031003A">
        <w:t xml:space="preserve"> </w:t>
      </w:r>
      <w:r w:rsidR="6C73EE86" w:rsidRPr="0031003A">
        <w:t xml:space="preserve">MySQL </w:t>
      </w:r>
      <w:r w:rsidRPr="0031003A">
        <w:t xml:space="preserve">to </w:t>
      </w:r>
      <w:r w:rsidR="49EE4B13" w:rsidRPr="0031003A">
        <w:t xml:space="preserve">successfully </w:t>
      </w:r>
      <w:r w:rsidRPr="0031003A">
        <w:t>complete this</w:t>
      </w:r>
      <w:r w:rsidR="3A7A3794" w:rsidRPr="0031003A">
        <w:t xml:space="preserve"> step.</w:t>
      </w:r>
    </w:p>
    <w:p w14:paraId="161228D8" w14:textId="77777777" w:rsidR="00ED44F4" w:rsidRPr="0031003A" w:rsidRDefault="00ED44F4" w:rsidP="00FE5ED2">
      <w:pPr>
        <w:suppressAutoHyphens/>
        <w:spacing w:after="0" w:line="240" w:lineRule="auto"/>
        <w:contextualSpacing/>
      </w:pPr>
    </w:p>
    <w:p w14:paraId="161228DA" w14:textId="12691D9F" w:rsidR="00ED44F4" w:rsidRDefault="004734BA" w:rsidP="004B7511">
      <w:pPr>
        <w:suppressAutoHyphens/>
        <w:spacing w:after="0" w:line="240" w:lineRule="auto"/>
        <w:contextualSpacing/>
        <w:jc w:val="center"/>
      </w:pPr>
      <w:r w:rsidRPr="004734BA">
        <w:rPr>
          <w:noProof/>
        </w:rPr>
        <w:lastRenderedPageBreak/>
        <w:drawing>
          <wp:inline distT="0" distB="0" distL="0" distR="0" wp14:anchorId="65A22AD6" wp14:editId="31F30B7C">
            <wp:extent cx="3338623" cy="3590090"/>
            <wp:effectExtent l="0" t="0" r="0" b="0"/>
            <wp:docPr id="734056388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056388" name="Picture 1" descr="A screenshot of a computer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4910" cy="360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7B81" w14:textId="3581E9F2" w:rsidR="007A15E3" w:rsidRDefault="007A15E3" w:rsidP="004B7511">
      <w:pPr>
        <w:suppressAutoHyphens/>
        <w:spacing w:after="0" w:line="240" w:lineRule="auto"/>
        <w:contextualSpacing/>
        <w:jc w:val="center"/>
      </w:pPr>
      <w:r>
        <w:t>Created Table Orders (</w:t>
      </w:r>
      <w:proofErr w:type="spellStart"/>
      <w:r w:rsidR="00E318F9">
        <w:t>Order_</w:t>
      </w:r>
      <w:proofErr w:type="gramStart"/>
      <w:r w:rsidR="00E318F9">
        <w:t>ID</w:t>
      </w:r>
      <w:proofErr w:type="spellEnd"/>
      <w:r w:rsidR="00947138">
        <w:t xml:space="preserve"> </w:t>
      </w:r>
      <w:r w:rsidR="00E318F9">
        <w:t xml:space="preserve"> PRIMARY</w:t>
      </w:r>
      <w:proofErr w:type="gramEnd"/>
      <w:r w:rsidR="00E318F9">
        <w:t xml:space="preserve"> KEY, </w:t>
      </w:r>
      <w:proofErr w:type="spellStart"/>
      <w:r w:rsidR="00E318F9">
        <w:t>Customer_ID</w:t>
      </w:r>
      <w:proofErr w:type="spellEnd"/>
      <w:r w:rsidR="00947138">
        <w:t xml:space="preserve"> FOREIGN KEY</w:t>
      </w:r>
      <w:r w:rsidR="00E318F9">
        <w:t>, SKU, and Description</w:t>
      </w:r>
      <w:r w:rsidR="00914922">
        <w:t>.</w:t>
      </w:r>
    </w:p>
    <w:p w14:paraId="199AE6E9" w14:textId="77777777" w:rsidR="00914922" w:rsidRPr="0031003A" w:rsidRDefault="00914922" w:rsidP="004B7511">
      <w:pPr>
        <w:suppressAutoHyphens/>
        <w:spacing w:after="0" w:line="240" w:lineRule="auto"/>
        <w:contextualSpacing/>
        <w:jc w:val="center"/>
      </w:pPr>
    </w:p>
    <w:p w14:paraId="210C5071" w14:textId="3B5EFD89" w:rsidR="00A65E06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A table named </w:t>
      </w:r>
      <w:r w:rsidR="306EB3B0" w:rsidRPr="0031003A">
        <w:rPr>
          <w:b/>
          <w:bCs/>
        </w:rPr>
        <w:t>RMA</w:t>
      </w:r>
      <w:r w:rsidRPr="0031003A">
        <w:t xml:space="preserve"> </w:t>
      </w:r>
      <w:r w:rsidR="61091371" w:rsidRPr="0031003A">
        <w:t>to store RMA information with a primary key of RMA ID and foreign key of Order ID</w:t>
      </w:r>
      <w:r w:rsidRPr="0031003A">
        <w:t xml:space="preserve"> </w:t>
      </w:r>
    </w:p>
    <w:p w14:paraId="161228DB" w14:textId="70DE73C5" w:rsidR="00ED44F4" w:rsidRPr="0031003A" w:rsidRDefault="3FB73CC8" w:rsidP="00A65E06">
      <w:pPr>
        <w:numPr>
          <w:ilvl w:val="2"/>
          <w:numId w:val="1"/>
        </w:numPr>
        <w:suppressAutoHyphens/>
        <w:spacing w:after="0" w:line="240" w:lineRule="auto"/>
        <w:contextualSpacing/>
      </w:pPr>
      <w:r w:rsidRPr="0031003A">
        <w:t xml:space="preserve">Provide the SQL commands you ran against </w:t>
      </w:r>
      <w:r w:rsidR="6C73EE86" w:rsidRPr="0031003A">
        <w:t>MySQL</w:t>
      </w:r>
      <w:r w:rsidR="3A4FF439" w:rsidRPr="0031003A">
        <w:t xml:space="preserve"> </w:t>
      </w:r>
      <w:r w:rsidRPr="0031003A">
        <w:t xml:space="preserve">to </w:t>
      </w:r>
      <w:r w:rsidR="5FAF8B7D" w:rsidRPr="0031003A">
        <w:t xml:space="preserve">successfully </w:t>
      </w:r>
      <w:r w:rsidRPr="0031003A">
        <w:t xml:space="preserve">complete this </w:t>
      </w:r>
      <w:r w:rsidR="42FC36E5" w:rsidRPr="0031003A">
        <w:t>step.</w:t>
      </w:r>
    </w:p>
    <w:p w14:paraId="161228DC" w14:textId="77777777" w:rsidR="00ED44F4" w:rsidRPr="0031003A" w:rsidRDefault="00ED44F4" w:rsidP="0031003A">
      <w:pPr>
        <w:suppressAutoHyphens/>
        <w:spacing w:after="0" w:line="240" w:lineRule="auto"/>
        <w:contextualSpacing/>
      </w:pPr>
    </w:p>
    <w:p w14:paraId="0FDAE104" w14:textId="13023102" w:rsidR="69C3284E" w:rsidRDefault="00F279D9" w:rsidP="00F279D9">
      <w:pPr>
        <w:suppressAutoHyphens/>
        <w:spacing w:after="0" w:line="240" w:lineRule="auto"/>
        <w:contextualSpacing/>
        <w:jc w:val="center"/>
      </w:pPr>
      <w:r w:rsidRPr="00F279D9">
        <w:rPr>
          <w:noProof/>
        </w:rPr>
        <w:lastRenderedPageBreak/>
        <w:drawing>
          <wp:inline distT="0" distB="0" distL="0" distR="0" wp14:anchorId="561ECF00" wp14:editId="472FA852">
            <wp:extent cx="3232298" cy="3581428"/>
            <wp:effectExtent l="0" t="0" r="6350" b="0"/>
            <wp:docPr id="4048140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8140" name="Picture 1" descr="A screenshot of a computer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3039" cy="359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B2556" w14:textId="377E14B7" w:rsidR="00F279D9" w:rsidRDefault="00F279D9" w:rsidP="00F279D9">
      <w:pPr>
        <w:suppressAutoHyphens/>
        <w:spacing w:after="0" w:line="240" w:lineRule="auto"/>
        <w:contextualSpacing/>
        <w:jc w:val="center"/>
      </w:pPr>
      <w:r>
        <w:t xml:space="preserve">Created RMA Table with the </w:t>
      </w:r>
      <w:r w:rsidR="000A3F82">
        <w:t xml:space="preserve">following RMA_ID Primary Key, </w:t>
      </w:r>
      <w:proofErr w:type="spellStart"/>
      <w:r w:rsidR="000A3F82">
        <w:t>Order_ID</w:t>
      </w:r>
      <w:proofErr w:type="spellEnd"/>
      <w:r w:rsidR="000A3F82">
        <w:t xml:space="preserve"> Foreign Key, Step, Statu</w:t>
      </w:r>
      <w:r w:rsidR="00A97D3D">
        <w:t>s, Reason.</w:t>
      </w:r>
    </w:p>
    <w:p w14:paraId="029BC319" w14:textId="5D2883A1" w:rsidR="00A97D3D" w:rsidRPr="0031003A" w:rsidRDefault="00F14DD4" w:rsidP="00F279D9">
      <w:pPr>
        <w:suppressAutoHyphens/>
        <w:spacing w:after="0" w:line="240" w:lineRule="auto"/>
        <w:contextualSpacing/>
        <w:jc w:val="center"/>
      </w:pPr>
      <w:r>
        <w:t>DESCR</w:t>
      </w:r>
    </w:p>
    <w:p w14:paraId="2CF0253A" w14:textId="37DB1AF2" w:rsidR="7E24BE87" w:rsidRPr="0031003A" w:rsidRDefault="3C9A235F" w:rsidP="0031003A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31003A">
        <w:t xml:space="preserve">Manually </w:t>
      </w:r>
      <w:r w:rsidRPr="0031003A">
        <w:rPr>
          <w:b/>
          <w:bCs/>
        </w:rPr>
        <w:t>add 10 records</w:t>
      </w:r>
      <w:r w:rsidRPr="0031003A">
        <w:t xml:space="preserve"> into the </w:t>
      </w:r>
      <w:r w:rsidRPr="0031003A">
        <w:rPr>
          <w:b/>
          <w:bCs/>
        </w:rPr>
        <w:t>Customers table</w:t>
      </w:r>
      <w:r w:rsidRPr="0031003A">
        <w:t xml:space="preserve">. </w:t>
      </w:r>
      <w:r w:rsidR="00766AEC" w:rsidRPr="0031003A">
        <w:t>For now</w:t>
      </w:r>
      <w:r w:rsidR="00956307">
        <w:t>,</w:t>
      </w:r>
      <w:r w:rsidR="00A5206C" w:rsidRPr="0031003A">
        <w:t xml:space="preserve"> you</w:t>
      </w:r>
      <w:r w:rsidRPr="0031003A">
        <w:t xml:space="preserve"> can </w:t>
      </w:r>
      <w:r w:rsidR="00DF7130" w:rsidRPr="0031003A">
        <w:t xml:space="preserve">make </w:t>
      </w:r>
      <w:r w:rsidRPr="0031003A">
        <w:t xml:space="preserve">up </w:t>
      </w:r>
      <w:r w:rsidR="00DF7130" w:rsidRPr="0031003A">
        <w:t>data</w:t>
      </w:r>
      <w:r w:rsidR="00035643" w:rsidRPr="0031003A">
        <w:t>.</w:t>
      </w:r>
      <w:r w:rsidR="00853F4B" w:rsidRPr="0031003A">
        <w:t xml:space="preserve"> In a later assignment</w:t>
      </w:r>
      <w:r w:rsidR="00956307">
        <w:t>,</w:t>
      </w:r>
      <w:r w:rsidR="00853F4B" w:rsidRPr="0031003A">
        <w:t xml:space="preserve"> </w:t>
      </w:r>
      <w:r w:rsidRPr="0031003A">
        <w:t>you</w:t>
      </w:r>
      <w:r w:rsidR="00426B88" w:rsidRPr="0031003A">
        <w:t xml:space="preserve"> wi</w:t>
      </w:r>
      <w:r w:rsidRPr="0031003A">
        <w:t xml:space="preserve">ll </w:t>
      </w:r>
      <w:r w:rsidR="005257E1" w:rsidRPr="0031003A">
        <w:t xml:space="preserve">use the CSV files provided to </w:t>
      </w:r>
      <w:r w:rsidR="00FB0C36" w:rsidRPr="0031003A">
        <w:t xml:space="preserve">fill in </w:t>
      </w:r>
      <w:r w:rsidRPr="0031003A">
        <w:t>all three tables</w:t>
      </w:r>
      <w:r w:rsidR="425749FE" w:rsidRPr="0031003A">
        <w:t>.</w:t>
      </w:r>
    </w:p>
    <w:p w14:paraId="2E17D69B" w14:textId="77777777" w:rsidR="00D47544" w:rsidRPr="0031003A" w:rsidRDefault="00D47544" w:rsidP="00FE5ED2">
      <w:pPr>
        <w:suppressAutoHyphens/>
        <w:spacing w:after="0" w:line="240" w:lineRule="auto"/>
      </w:pPr>
    </w:p>
    <w:p w14:paraId="161228DE" w14:textId="6A8776C7" w:rsidR="00ED44F4" w:rsidRDefault="00397D2D" w:rsidP="00397D2D">
      <w:pPr>
        <w:suppressAutoHyphens/>
        <w:spacing w:after="0" w:line="240" w:lineRule="auto"/>
        <w:contextualSpacing/>
        <w:jc w:val="center"/>
      </w:pPr>
      <w:r w:rsidRPr="00397D2D">
        <w:rPr>
          <w:noProof/>
          <w:color w:val="000000" w:themeColor="text1"/>
        </w:rPr>
        <w:drawing>
          <wp:inline distT="0" distB="0" distL="0" distR="0" wp14:anchorId="69E499A4" wp14:editId="4E6BBF56">
            <wp:extent cx="3870251" cy="2984559"/>
            <wp:effectExtent l="0" t="0" r="0" b="6350"/>
            <wp:docPr id="2086972062" name="Picture 1" descr="A screenshot of a computer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972062" name="Picture 1" descr="A screenshot of a computer program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1965" cy="298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EEB45" w14:textId="7D4E5892" w:rsidR="00397D2D" w:rsidRDefault="0080768F" w:rsidP="00397D2D">
      <w:pPr>
        <w:suppressAutoHyphens/>
        <w:spacing w:after="0" w:line="240" w:lineRule="auto"/>
        <w:contextualSpacing/>
        <w:jc w:val="center"/>
      </w:pPr>
      <w:r>
        <w:t>Populated Customers Table with Fake Data and customers.</w:t>
      </w:r>
    </w:p>
    <w:p w14:paraId="048EFDB0" w14:textId="77777777" w:rsidR="0080768F" w:rsidRPr="0031003A" w:rsidRDefault="0080768F" w:rsidP="00397D2D">
      <w:pPr>
        <w:suppressAutoHyphens/>
        <w:spacing w:after="0" w:line="240" w:lineRule="auto"/>
        <w:contextualSpacing/>
        <w:jc w:val="center"/>
      </w:pPr>
    </w:p>
    <w:p w14:paraId="2A5C06E8" w14:textId="11786B9A" w:rsidR="00ED44F4" w:rsidRPr="0031003A" w:rsidRDefault="00956307" w:rsidP="0031003A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color w:val="000000" w:themeColor="text1"/>
          <w:lang w:val="en"/>
        </w:rPr>
      </w:pPr>
      <w:r>
        <w:rPr>
          <w:color w:val="000000" w:themeColor="text1"/>
          <w:lang w:val="en"/>
        </w:rPr>
        <w:t xml:space="preserve">You’ve been asked to establish a database view called Collaborators based on the Customers table. </w:t>
      </w:r>
      <w:r w:rsidR="5BCD532E" w:rsidRPr="0031003A">
        <w:rPr>
          <w:b/>
          <w:bCs/>
          <w:color w:val="000000" w:themeColor="text1"/>
          <w:lang w:val="en"/>
        </w:rPr>
        <w:t xml:space="preserve">Create </w:t>
      </w:r>
      <w:r w:rsidR="550D5D51" w:rsidRPr="0031003A">
        <w:rPr>
          <w:color w:val="000000" w:themeColor="text1"/>
          <w:lang w:val="en"/>
        </w:rPr>
        <w:t>the</w:t>
      </w:r>
      <w:r w:rsidR="550D5D51" w:rsidRPr="0031003A">
        <w:rPr>
          <w:b/>
          <w:bCs/>
          <w:color w:val="000000" w:themeColor="text1"/>
          <w:lang w:val="en"/>
        </w:rPr>
        <w:t xml:space="preserve"> Collaborators V</w:t>
      </w:r>
      <w:r w:rsidR="5BCD532E" w:rsidRPr="0031003A">
        <w:rPr>
          <w:b/>
          <w:bCs/>
          <w:color w:val="000000" w:themeColor="text1"/>
          <w:lang w:val="en"/>
        </w:rPr>
        <w:t>iew</w:t>
      </w:r>
      <w:r w:rsidR="5BCD532E" w:rsidRPr="0031003A">
        <w:rPr>
          <w:color w:val="000000" w:themeColor="text1"/>
          <w:lang w:val="en"/>
        </w:rPr>
        <w:t xml:space="preserve"> from the</w:t>
      </w:r>
      <w:r w:rsidR="5BCD532E" w:rsidRPr="0031003A">
        <w:rPr>
          <w:b/>
          <w:bCs/>
          <w:color w:val="000000" w:themeColor="text1"/>
          <w:lang w:val="en"/>
        </w:rPr>
        <w:t xml:space="preserve"> </w:t>
      </w:r>
      <w:r w:rsidR="2C38236E" w:rsidRPr="0031003A">
        <w:rPr>
          <w:color w:val="000000" w:themeColor="text1"/>
          <w:lang w:val="en"/>
        </w:rPr>
        <w:t>existing Customers table</w:t>
      </w:r>
      <w:r w:rsidR="2C38236E" w:rsidRPr="0031003A">
        <w:rPr>
          <w:b/>
          <w:bCs/>
          <w:color w:val="000000" w:themeColor="text1"/>
          <w:lang w:val="en"/>
        </w:rPr>
        <w:t xml:space="preserve"> </w:t>
      </w:r>
      <w:r w:rsidR="2C38236E" w:rsidRPr="0031003A">
        <w:rPr>
          <w:color w:val="000000" w:themeColor="text1"/>
          <w:lang w:val="en"/>
        </w:rPr>
        <w:t xml:space="preserve">by using the SQL </w:t>
      </w:r>
      <w:r w:rsidR="2C38236E" w:rsidRPr="0031003A">
        <w:rPr>
          <w:color w:val="000000" w:themeColor="text1"/>
          <w:lang w:val="en"/>
        </w:rPr>
        <w:lastRenderedPageBreak/>
        <w:t>command below</w:t>
      </w:r>
      <w:r w:rsidR="2C38236E" w:rsidRPr="0031003A">
        <w:rPr>
          <w:b/>
          <w:bCs/>
          <w:color w:val="000000" w:themeColor="text1"/>
          <w:lang w:val="en"/>
        </w:rPr>
        <w:t xml:space="preserve"> </w:t>
      </w:r>
      <w:r w:rsidR="2C38236E" w:rsidRPr="0031003A">
        <w:rPr>
          <w:color w:val="000000" w:themeColor="text1"/>
          <w:lang w:val="en"/>
        </w:rPr>
        <w:t>to say "Collaborators"</w:t>
      </w:r>
      <w:r w:rsidR="08079DC6" w:rsidRPr="0031003A">
        <w:rPr>
          <w:color w:val="000000" w:themeColor="text1"/>
          <w:lang w:val="en"/>
        </w:rPr>
        <w:t>.</w:t>
      </w:r>
      <w:r w:rsidR="2C38236E" w:rsidRPr="0031003A">
        <w:rPr>
          <w:color w:val="000000" w:themeColor="text1"/>
          <w:lang w:val="en"/>
        </w:rPr>
        <w:t xml:space="preserve"> The view should show all instances of "Customer" renamed as "Collaborator"</w:t>
      </w:r>
      <w:r w:rsidR="3ED328CA" w:rsidRPr="0031003A">
        <w:rPr>
          <w:color w:val="000000" w:themeColor="text1"/>
          <w:lang w:val="en"/>
        </w:rPr>
        <w:t>.</w:t>
      </w:r>
      <w:r w:rsidR="2C38236E" w:rsidRPr="0031003A">
        <w:rPr>
          <w:color w:val="000000" w:themeColor="text1"/>
          <w:lang w:val="en"/>
        </w:rPr>
        <w:t xml:space="preserve"> </w:t>
      </w:r>
      <w:r w:rsidR="2CA7C9E2" w:rsidRPr="0031003A">
        <w:rPr>
          <w:color w:val="000000" w:themeColor="text1"/>
          <w:lang w:val="en"/>
        </w:rPr>
        <w:t>Execute the following statements and provide one or more supporting screenshots showing the database view.</w:t>
      </w:r>
    </w:p>
    <w:p w14:paraId="29F26F36" w14:textId="37EEC65D" w:rsidR="00ED44F4" w:rsidRPr="0031003A" w:rsidRDefault="2CA7C9E2" w:rsidP="0031003A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31003A">
        <w:t>The following command is partially complete. Fill in the missing information in the brackets to complete then command and run it correctly:</w:t>
      </w:r>
    </w:p>
    <w:p w14:paraId="35E44A5C" w14:textId="7C5FC69C" w:rsidR="00ED44F4" w:rsidRPr="0031003A" w:rsidRDefault="00ED44F4" w:rsidP="0031003A">
      <w:pPr>
        <w:suppressAutoHyphens/>
        <w:spacing w:after="0" w:line="240" w:lineRule="auto"/>
        <w:contextualSpacing/>
      </w:pPr>
    </w:p>
    <w:p w14:paraId="1A4DD923" w14:textId="4D2B8715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CREATE VIEW Collaborator AS </w:t>
      </w:r>
    </w:p>
    <w:p w14:paraId="66A527F4" w14:textId="257D2DEA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SELECT </w:t>
      </w:r>
      <w:proofErr w:type="spellStart"/>
      <w:r w:rsidRPr="0031003A">
        <w:t>CustomerID</w:t>
      </w:r>
      <w:proofErr w:type="spellEnd"/>
      <w:r w:rsidRPr="0031003A">
        <w:t xml:space="preserve"> AS </w:t>
      </w:r>
      <w:proofErr w:type="spellStart"/>
      <w:r w:rsidRPr="0031003A">
        <w:t>CollaboratorID</w:t>
      </w:r>
      <w:proofErr w:type="spellEnd"/>
    </w:p>
    <w:p w14:paraId="46491356" w14:textId="0517CCFA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[Enter in the correct column names from the Customer table that you want to change in the Collaborator table] </w:t>
      </w:r>
    </w:p>
    <w:p w14:paraId="54155636" w14:textId="08D0E419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FROM </w:t>
      </w:r>
      <w:proofErr w:type="gramStart"/>
      <w:r w:rsidRPr="0031003A">
        <w:t>Customers;</w:t>
      </w:r>
      <w:proofErr w:type="gramEnd"/>
    </w:p>
    <w:p w14:paraId="43E0FF12" w14:textId="4E627299" w:rsidR="00ED44F4" w:rsidRPr="0031003A" w:rsidRDefault="00ED44F4" w:rsidP="0031003A">
      <w:pPr>
        <w:suppressAutoHyphens/>
        <w:spacing w:after="0" w:line="240" w:lineRule="auto"/>
        <w:contextualSpacing/>
      </w:pPr>
    </w:p>
    <w:p w14:paraId="7FC0994B" w14:textId="74595E94" w:rsidR="00ED44F4" w:rsidRPr="0031003A" w:rsidRDefault="2CA7C9E2" w:rsidP="0031003A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31003A">
        <w:t xml:space="preserve">DESCRIBE </w:t>
      </w:r>
      <w:proofErr w:type="gramStart"/>
      <w:r w:rsidRPr="0031003A">
        <w:t>Collaborator;</w:t>
      </w:r>
      <w:proofErr w:type="gramEnd"/>
    </w:p>
    <w:p w14:paraId="161228E0" w14:textId="55008D24" w:rsidR="00ED44F4" w:rsidRPr="0031003A" w:rsidRDefault="2CA7C9E2" w:rsidP="0031003A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31003A">
        <w:t xml:space="preserve">SELECT * FROM Collaborator LIMIT </w:t>
      </w:r>
      <w:proofErr w:type="gramStart"/>
      <w:r w:rsidRPr="0031003A">
        <w:t>5;</w:t>
      </w:r>
      <w:proofErr w:type="gramEnd"/>
    </w:p>
    <w:p w14:paraId="423A5740" w14:textId="77777777" w:rsidR="00D47544" w:rsidRPr="0031003A" w:rsidRDefault="00D47544" w:rsidP="00FE5ED2">
      <w:pPr>
        <w:suppressAutoHyphens/>
        <w:spacing w:after="0" w:line="240" w:lineRule="auto"/>
      </w:pPr>
    </w:p>
    <w:p w14:paraId="161228E2" w14:textId="62D04B80" w:rsidR="00ED44F4" w:rsidRDefault="00940246" w:rsidP="00940246">
      <w:pPr>
        <w:suppressAutoHyphens/>
        <w:spacing w:after="0" w:line="240" w:lineRule="auto"/>
        <w:ind w:left="720"/>
        <w:contextualSpacing/>
        <w:jc w:val="center"/>
      </w:pPr>
      <w:r w:rsidRPr="00940246">
        <w:rPr>
          <w:noProof/>
        </w:rPr>
        <w:drawing>
          <wp:inline distT="0" distB="0" distL="0" distR="0" wp14:anchorId="6BED5A98" wp14:editId="2BE34995">
            <wp:extent cx="5402789" cy="4199860"/>
            <wp:effectExtent l="0" t="0" r="7620" b="0"/>
            <wp:docPr id="313867684" name="Picture 1" descr="A screenshot of a computer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67684" name="Picture 1" descr="A screenshot of a computer program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6067" cy="420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23BB4" w14:textId="7FFA5614" w:rsidR="00E80000" w:rsidRDefault="00E80000" w:rsidP="00940246">
      <w:pPr>
        <w:suppressAutoHyphens/>
        <w:spacing w:after="0" w:line="240" w:lineRule="auto"/>
        <w:ind w:left="720"/>
        <w:contextualSpacing/>
        <w:jc w:val="center"/>
      </w:pPr>
      <w:r>
        <w:t>Database View Named Collaborators</w:t>
      </w:r>
    </w:p>
    <w:p w14:paraId="205D9924" w14:textId="77777777" w:rsidR="009D146F" w:rsidRPr="0031003A" w:rsidRDefault="009D146F" w:rsidP="00940246">
      <w:pPr>
        <w:suppressAutoHyphens/>
        <w:spacing w:after="0" w:line="240" w:lineRule="auto"/>
        <w:ind w:left="720"/>
        <w:contextualSpacing/>
        <w:jc w:val="center"/>
      </w:pPr>
    </w:p>
    <w:sectPr w:rsidR="009D146F" w:rsidRPr="0031003A">
      <w:headerReference w:type="defaul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B75BAD" w14:textId="77777777" w:rsidR="00FD4905" w:rsidRDefault="00FD4905">
      <w:pPr>
        <w:spacing w:after="0" w:line="240" w:lineRule="auto"/>
      </w:pPr>
      <w:r>
        <w:separator/>
      </w:r>
    </w:p>
  </w:endnote>
  <w:endnote w:type="continuationSeparator" w:id="0">
    <w:p w14:paraId="00A6F409" w14:textId="77777777" w:rsidR="00FD4905" w:rsidRDefault="00FD4905">
      <w:pPr>
        <w:spacing w:after="0" w:line="240" w:lineRule="auto"/>
      </w:pPr>
      <w:r>
        <w:continuationSeparator/>
      </w:r>
    </w:p>
  </w:endnote>
  <w:endnote w:type="continuationNotice" w:id="1">
    <w:p w14:paraId="573F75CF" w14:textId="77777777" w:rsidR="00FD4905" w:rsidRDefault="00FD49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574D0C" w14:textId="77777777" w:rsidR="00FD4905" w:rsidRDefault="00FD4905">
      <w:pPr>
        <w:spacing w:after="0" w:line="240" w:lineRule="auto"/>
      </w:pPr>
      <w:r>
        <w:separator/>
      </w:r>
    </w:p>
  </w:footnote>
  <w:footnote w:type="continuationSeparator" w:id="0">
    <w:p w14:paraId="3E56B672" w14:textId="77777777" w:rsidR="00FD4905" w:rsidRDefault="00FD4905">
      <w:pPr>
        <w:spacing w:after="0" w:line="240" w:lineRule="auto"/>
      </w:pPr>
      <w:r>
        <w:continuationSeparator/>
      </w:r>
    </w:p>
  </w:footnote>
  <w:footnote w:type="continuationNotice" w:id="1">
    <w:p w14:paraId="23AA4D67" w14:textId="77777777" w:rsidR="00FD4905" w:rsidRDefault="00FD490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1228E7" w14:textId="55E0578D" w:rsidR="00ED44F4" w:rsidRPr="00860908" w:rsidRDefault="00860908" w:rsidP="00860908">
    <w:pPr>
      <w:spacing w:after="200"/>
      <w:contextualSpacing/>
      <w:jc w:val="center"/>
      <w:rPr>
        <w:color w:val="000000"/>
        <w:lang w:val="en"/>
      </w:rPr>
    </w:pPr>
    <w:r w:rsidRPr="00860908">
      <w:rPr>
        <w:rFonts w:ascii="Arial" w:eastAsia="Arial" w:hAnsi="Arial" w:cs="Arial"/>
        <w:noProof/>
        <w:lang w:val="en"/>
      </w:rPr>
      <w:drawing>
        <wp:inline distT="0" distB="0" distL="0" distR="0" wp14:anchorId="3D5BEBC1" wp14:editId="0A700D6E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954D5"/>
    <w:multiLevelType w:val="hybridMultilevel"/>
    <w:tmpl w:val="617652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104B77"/>
    <w:multiLevelType w:val="hybridMultilevel"/>
    <w:tmpl w:val="BDA6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5A1700"/>
    <w:multiLevelType w:val="multilevel"/>
    <w:tmpl w:val="AEB8564C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99341826">
    <w:abstractNumId w:val="2"/>
  </w:num>
  <w:num w:numId="2" w16cid:durableId="1786003885">
    <w:abstractNumId w:val="0"/>
  </w:num>
  <w:num w:numId="3" w16cid:durableId="17815620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TIwszQ3MDYwsjBQ0lEKTi0uzszPAykwqgUA3r+sRCwAAAA="/>
  </w:docVars>
  <w:rsids>
    <w:rsidRoot w:val="00ED44F4"/>
    <w:rsid w:val="00011020"/>
    <w:rsid w:val="00035643"/>
    <w:rsid w:val="000551EC"/>
    <w:rsid w:val="00096DBA"/>
    <w:rsid w:val="000975E8"/>
    <w:rsid w:val="000A3F82"/>
    <w:rsid w:val="00121B16"/>
    <w:rsid w:val="001338BE"/>
    <w:rsid w:val="001350EB"/>
    <w:rsid w:val="001A3E9E"/>
    <w:rsid w:val="001A7A4C"/>
    <w:rsid w:val="00201E2D"/>
    <w:rsid w:val="00231821"/>
    <w:rsid w:val="00277EF1"/>
    <w:rsid w:val="0031003A"/>
    <w:rsid w:val="00385986"/>
    <w:rsid w:val="00397D2D"/>
    <w:rsid w:val="003E367A"/>
    <w:rsid w:val="00426B88"/>
    <w:rsid w:val="00432D5F"/>
    <w:rsid w:val="004734BA"/>
    <w:rsid w:val="004B7511"/>
    <w:rsid w:val="004B7D0C"/>
    <w:rsid w:val="004C582D"/>
    <w:rsid w:val="004D6FCD"/>
    <w:rsid w:val="005257E1"/>
    <w:rsid w:val="00554296"/>
    <w:rsid w:val="0055716C"/>
    <w:rsid w:val="00564DB6"/>
    <w:rsid w:val="005A4E75"/>
    <w:rsid w:val="005C1F7B"/>
    <w:rsid w:val="00642829"/>
    <w:rsid w:val="006D546C"/>
    <w:rsid w:val="006E399A"/>
    <w:rsid w:val="006F115E"/>
    <w:rsid w:val="007522D6"/>
    <w:rsid w:val="00766AEC"/>
    <w:rsid w:val="00796943"/>
    <w:rsid w:val="007A15E3"/>
    <w:rsid w:val="008051A7"/>
    <w:rsid w:val="0080768F"/>
    <w:rsid w:val="00853F4B"/>
    <w:rsid w:val="00860908"/>
    <w:rsid w:val="00877C26"/>
    <w:rsid w:val="0089043A"/>
    <w:rsid w:val="00894724"/>
    <w:rsid w:val="00914922"/>
    <w:rsid w:val="00940246"/>
    <w:rsid w:val="00947138"/>
    <w:rsid w:val="00956307"/>
    <w:rsid w:val="00971C81"/>
    <w:rsid w:val="00996E69"/>
    <w:rsid w:val="009B5A30"/>
    <w:rsid w:val="009D146F"/>
    <w:rsid w:val="00A5206C"/>
    <w:rsid w:val="00A65E06"/>
    <w:rsid w:val="00A97D3D"/>
    <w:rsid w:val="00AC66FC"/>
    <w:rsid w:val="00AD2E42"/>
    <w:rsid w:val="00B15661"/>
    <w:rsid w:val="00B24C74"/>
    <w:rsid w:val="00BA48A2"/>
    <w:rsid w:val="00BD2869"/>
    <w:rsid w:val="00C203B4"/>
    <w:rsid w:val="00C82051"/>
    <w:rsid w:val="00CB163F"/>
    <w:rsid w:val="00CD580D"/>
    <w:rsid w:val="00CF2E61"/>
    <w:rsid w:val="00D05A79"/>
    <w:rsid w:val="00D47544"/>
    <w:rsid w:val="00D81095"/>
    <w:rsid w:val="00D820FB"/>
    <w:rsid w:val="00D928F2"/>
    <w:rsid w:val="00DD1BB2"/>
    <w:rsid w:val="00DE4129"/>
    <w:rsid w:val="00DF7130"/>
    <w:rsid w:val="00E076D0"/>
    <w:rsid w:val="00E07713"/>
    <w:rsid w:val="00E318F9"/>
    <w:rsid w:val="00E538AE"/>
    <w:rsid w:val="00E80000"/>
    <w:rsid w:val="00EB7C95"/>
    <w:rsid w:val="00ED44F4"/>
    <w:rsid w:val="00F11783"/>
    <w:rsid w:val="00F14DD4"/>
    <w:rsid w:val="00F279D9"/>
    <w:rsid w:val="00FB0C36"/>
    <w:rsid w:val="00FB174A"/>
    <w:rsid w:val="00FB4F0C"/>
    <w:rsid w:val="00FC2D1A"/>
    <w:rsid w:val="00FC63D6"/>
    <w:rsid w:val="00FD4905"/>
    <w:rsid w:val="00FE5ED2"/>
    <w:rsid w:val="02ACF360"/>
    <w:rsid w:val="048FB0A0"/>
    <w:rsid w:val="04BF3077"/>
    <w:rsid w:val="05AE430F"/>
    <w:rsid w:val="05DFC97F"/>
    <w:rsid w:val="066BCD65"/>
    <w:rsid w:val="08079DC6"/>
    <w:rsid w:val="091FA3E6"/>
    <w:rsid w:val="09F2CF21"/>
    <w:rsid w:val="0ABB7447"/>
    <w:rsid w:val="0B4965E2"/>
    <w:rsid w:val="0BEE5EBC"/>
    <w:rsid w:val="0C5744A8"/>
    <w:rsid w:val="0C7B8FF2"/>
    <w:rsid w:val="0DF31509"/>
    <w:rsid w:val="0DF93729"/>
    <w:rsid w:val="0DFD7BAF"/>
    <w:rsid w:val="0E3ECAC3"/>
    <w:rsid w:val="1139DCFD"/>
    <w:rsid w:val="11C18862"/>
    <w:rsid w:val="17D18FCC"/>
    <w:rsid w:val="19353706"/>
    <w:rsid w:val="193ACECA"/>
    <w:rsid w:val="194494D0"/>
    <w:rsid w:val="1AD12944"/>
    <w:rsid w:val="1B74B34C"/>
    <w:rsid w:val="1B76310E"/>
    <w:rsid w:val="1CE50417"/>
    <w:rsid w:val="1D12016F"/>
    <w:rsid w:val="1D449406"/>
    <w:rsid w:val="1DB3F40E"/>
    <w:rsid w:val="1E06942E"/>
    <w:rsid w:val="1F003D53"/>
    <w:rsid w:val="2030C0FB"/>
    <w:rsid w:val="207C34C8"/>
    <w:rsid w:val="213E34F0"/>
    <w:rsid w:val="22961E12"/>
    <w:rsid w:val="234E5EA0"/>
    <w:rsid w:val="23B3D58A"/>
    <w:rsid w:val="24198180"/>
    <w:rsid w:val="242E5599"/>
    <w:rsid w:val="26030FE1"/>
    <w:rsid w:val="288746AD"/>
    <w:rsid w:val="29218846"/>
    <w:rsid w:val="293741A1"/>
    <w:rsid w:val="2962A620"/>
    <w:rsid w:val="29BE7AE4"/>
    <w:rsid w:val="2C18AA39"/>
    <w:rsid w:val="2C38236E"/>
    <w:rsid w:val="2C8FB728"/>
    <w:rsid w:val="2CA7C9E2"/>
    <w:rsid w:val="2CD84495"/>
    <w:rsid w:val="2D291D59"/>
    <w:rsid w:val="2F9BC8D3"/>
    <w:rsid w:val="2F9ED757"/>
    <w:rsid w:val="2FB3FA11"/>
    <w:rsid w:val="2FD1E7A4"/>
    <w:rsid w:val="306EB3B0"/>
    <w:rsid w:val="30C99B3A"/>
    <w:rsid w:val="318638AD"/>
    <w:rsid w:val="31AF89AC"/>
    <w:rsid w:val="320A6ACF"/>
    <w:rsid w:val="3574759F"/>
    <w:rsid w:val="38F7C4B3"/>
    <w:rsid w:val="391BD98E"/>
    <w:rsid w:val="3A4FF439"/>
    <w:rsid w:val="3A7A3794"/>
    <w:rsid w:val="3C9A235F"/>
    <w:rsid w:val="3CC9A3B9"/>
    <w:rsid w:val="3ED328CA"/>
    <w:rsid w:val="3FB73CC8"/>
    <w:rsid w:val="40AAD0C5"/>
    <w:rsid w:val="40C511A3"/>
    <w:rsid w:val="414AAB7B"/>
    <w:rsid w:val="423C4F7F"/>
    <w:rsid w:val="425749FE"/>
    <w:rsid w:val="42FC36E5"/>
    <w:rsid w:val="4338DA0D"/>
    <w:rsid w:val="44FB7137"/>
    <w:rsid w:val="49EE4B13"/>
    <w:rsid w:val="4CA480B0"/>
    <w:rsid w:val="4DD6AAC0"/>
    <w:rsid w:val="4F23D110"/>
    <w:rsid w:val="4F84448E"/>
    <w:rsid w:val="533CF8A3"/>
    <w:rsid w:val="550D5D51"/>
    <w:rsid w:val="55F79040"/>
    <w:rsid w:val="56007BF5"/>
    <w:rsid w:val="586EBC55"/>
    <w:rsid w:val="58C7808B"/>
    <w:rsid w:val="5B61FD42"/>
    <w:rsid w:val="5BCD532E"/>
    <w:rsid w:val="5D5C3735"/>
    <w:rsid w:val="5EB116A7"/>
    <w:rsid w:val="5EE2E4BD"/>
    <w:rsid w:val="5FAF8B7D"/>
    <w:rsid w:val="607EB51E"/>
    <w:rsid w:val="60B5BD44"/>
    <w:rsid w:val="61091371"/>
    <w:rsid w:val="6138ACC5"/>
    <w:rsid w:val="63A981CD"/>
    <w:rsid w:val="6575A540"/>
    <w:rsid w:val="67E5A2DD"/>
    <w:rsid w:val="682EF4C0"/>
    <w:rsid w:val="69C3284E"/>
    <w:rsid w:val="69ECFD93"/>
    <w:rsid w:val="6B43C1EF"/>
    <w:rsid w:val="6BCE028A"/>
    <w:rsid w:val="6BED0DF4"/>
    <w:rsid w:val="6C162AD4"/>
    <w:rsid w:val="6C642D67"/>
    <w:rsid w:val="6C73EE86"/>
    <w:rsid w:val="6CD50C53"/>
    <w:rsid w:val="6EF5A3F0"/>
    <w:rsid w:val="6FFD7C70"/>
    <w:rsid w:val="70DBEECD"/>
    <w:rsid w:val="70F311AE"/>
    <w:rsid w:val="72BA468E"/>
    <w:rsid w:val="73D70FD8"/>
    <w:rsid w:val="7430F0EF"/>
    <w:rsid w:val="74DE1C66"/>
    <w:rsid w:val="7679ECC7"/>
    <w:rsid w:val="78FE2393"/>
    <w:rsid w:val="7DF4C0E0"/>
    <w:rsid w:val="7E24BE87"/>
    <w:rsid w:val="7E683FF9"/>
    <w:rsid w:val="7EA3C224"/>
    <w:rsid w:val="7ECA623B"/>
    <w:rsid w:val="7F5CE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228C8"/>
  <w15:docId w15:val="{9B13618C-CC05-4B65-9E7F-4BCF4E2EB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003A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color w:val="000000"/>
      <w:sz w:val="24"/>
      <w:szCs w:val="24"/>
    </w:rPr>
  </w:style>
  <w:style w:type="paragraph" w:styleId="Heading2">
    <w:name w:val="heading 2"/>
    <w:basedOn w:val="Normal"/>
    <w:next w:val="Normal"/>
    <w:rsid w:val="0031003A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1003A"/>
    <w:rPr>
      <w:rFonts w:eastAsiaTheme="majorEastAsia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862"/>
  </w:style>
  <w:style w:type="paragraph" w:styleId="Footer">
    <w:name w:val="footer"/>
    <w:basedOn w:val="Normal"/>
    <w:link w:val="Foot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862"/>
  </w:style>
  <w:style w:type="paragraph" w:styleId="BalloonText">
    <w:name w:val="Balloon Text"/>
    <w:basedOn w:val="Normal"/>
    <w:link w:val="BalloonTextChar"/>
    <w:uiPriority w:val="99"/>
    <w:semiHidden/>
    <w:unhideWhenUsed/>
    <w:rsid w:val="0056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B6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32D5F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76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0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G+Pdz9MLRKi6w6ZnD6l/Pk0Y0Q==">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3E7A3781-9AC8-4270-8078-66A95090B7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757E69E-3639-4594-9637-37C8CE95E9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043D4A-26F8-4AD9-9E86-C7E13F78A29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1</Words>
  <Characters>2690</Characters>
  <Application>Microsoft Office Word</Application>
  <DocSecurity>0</DocSecurity>
  <Lines>22</Lines>
  <Paragraphs>6</Paragraphs>
  <ScaleCrop>false</ScaleCrop>
  <Company>SNHU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King</dc:creator>
  <cp:lastModifiedBy>Michael Wood</cp:lastModifiedBy>
  <cp:revision>2</cp:revision>
  <dcterms:created xsi:type="dcterms:W3CDTF">2024-03-24T02:09:00Z</dcterms:created>
  <dcterms:modified xsi:type="dcterms:W3CDTF">2024-03-24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5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